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626F16" w14:textId="77777777" w:rsidR="009F4460" w:rsidRDefault="009F4460" w:rsidP="003B3266">
      <w:pPr>
        <w:jc w:val="both"/>
        <w:rPr>
          <w:rFonts w:ascii="Verdana" w:hAnsi="Verdana"/>
          <w:b/>
          <w:sz w:val="20"/>
          <w:szCs w:val="20"/>
        </w:rPr>
      </w:pPr>
    </w:p>
    <w:p w14:paraId="05746487" w14:textId="2605B0F5" w:rsidR="003B3266" w:rsidRPr="000C2ED6" w:rsidRDefault="003B3266" w:rsidP="003B3266">
      <w:pPr>
        <w:jc w:val="both"/>
        <w:rPr>
          <w:rFonts w:ascii="Verdana" w:hAnsi="Verdana"/>
          <w:sz w:val="20"/>
          <w:szCs w:val="20"/>
        </w:rPr>
      </w:pPr>
      <w:r w:rsidRPr="000C2ED6">
        <w:rPr>
          <w:rFonts w:ascii="Verdana" w:hAnsi="Verdana"/>
          <w:b/>
          <w:sz w:val="20"/>
          <w:szCs w:val="20"/>
        </w:rPr>
        <w:t xml:space="preserve">Pronunciamiento </w:t>
      </w:r>
      <w:proofErr w:type="gramStart"/>
      <w:r w:rsidRPr="000C2ED6">
        <w:rPr>
          <w:rFonts w:ascii="Verdana" w:hAnsi="Verdana"/>
          <w:b/>
          <w:sz w:val="20"/>
          <w:szCs w:val="20"/>
        </w:rPr>
        <w:t>del(</w:t>
      </w:r>
      <w:proofErr w:type="gramEnd"/>
      <w:r w:rsidRPr="000C2ED6">
        <w:rPr>
          <w:rFonts w:ascii="Verdana" w:hAnsi="Verdana"/>
          <w:b/>
          <w:sz w:val="20"/>
          <w:szCs w:val="20"/>
        </w:rPr>
        <w:t>de la) Investigador(a) Patrocinante.</w:t>
      </w:r>
      <w:r w:rsidRPr="000C2ED6">
        <w:rPr>
          <w:rFonts w:ascii="Verdana" w:hAnsi="Verdana"/>
          <w:sz w:val="20"/>
          <w:szCs w:val="20"/>
        </w:rPr>
        <w:t xml:space="preserve"> </w:t>
      </w:r>
    </w:p>
    <w:p w14:paraId="5D413EFF" w14:textId="77777777" w:rsidR="003B3266" w:rsidRPr="000C2ED6" w:rsidRDefault="003B3266" w:rsidP="003B3266">
      <w:pPr>
        <w:jc w:val="both"/>
        <w:rPr>
          <w:rFonts w:ascii="Verdana" w:hAnsi="Verdana"/>
          <w:sz w:val="20"/>
          <w:szCs w:val="20"/>
        </w:rPr>
      </w:pPr>
      <w:r w:rsidRPr="000C2ED6">
        <w:rPr>
          <w:rFonts w:ascii="Verdana" w:hAnsi="Verdana"/>
          <w:sz w:val="20"/>
          <w:szCs w:val="20"/>
        </w:rPr>
        <w:t>Explicite su rol en este proyecto, el beneficio de la incorporación del IR a su línea o grupo de trabajo y la relación de esta propuesta con otros proyectos en ejecución (si corresponde).</w:t>
      </w:r>
    </w:p>
    <w:p w14:paraId="0D41C186" w14:textId="503D1E08" w:rsidR="00D43384" w:rsidRPr="00D43384" w:rsidRDefault="003B3266" w:rsidP="00D43384">
      <w:pPr>
        <w:rPr>
          <w:rFonts w:ascii="Verdana" w:hAnsi="Verdana"/>
          <w:sz w:val="20"/>
          <w:lang w:val="es-ES_tradnl"/>
        </w:rPr>
      </w:pPr>
      <w:r w:rsidRPr="00CB0179">
        <w:rPr>
          <w:rFonts w:ascii="Verdana" w:hAnsi="Verdana"/>
          <w:sz w:val="20"/>
          <w:lang w:val="es-ES_tradnl"/>
        </w:rPr>
        <w:t xml:space="preserve">(Extensión Sugerida:1 página, </w:t>
      </w:r>
      <w:r w:rsidR="006F4E38" w:rsidRPr="00505F9E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="006F4E38"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="006F4E38" w:rsidRPr="00505F9E">
        <w:rPr>
          <w:rFonts w:ascii="Verdana" w:hAnsi="Verdana"/>
          <w:sz w:val="20"/>
          <w:lang w:val="es-ES_tradnl"/>
        </w:rPr>
        <w:t xml:space="preserve"> tamaño 10 o similar</w:t>
      </w:r>
      <w:r w:rsidRPr="00CB0179">
        <w:rPr>
          <w:rFonts w:ascii="Verdana" w:hAnsi="Verdana"/>
          <w:sz w:val="20"/>
          <w:lang w:val="es-ES_tradnl"/>
        </w:rPr>
        <w:t>)</w:t>
      </w:r>
      <w:r w:rsidR="00D43384">
        <w:rPr>
          <w:rFonts w:ascii="Verdana" w:hAnsi="Verdana"/>
          <w:sz w:val="20"/>
          <w:lang w:val="es-ES_tradnl"/>
        </w:rPr>
        <w:t>.</w:t>
      </w:r>
    </w:p>
    <w:sectPr w:rsidR="00D43384" w:rsidRPr="00D43384" w:rsidSect="00A64AE4">
      <w:headerReference w:type="default" r:id="rId9"/>
      <w:footerReference w:type="default" r:id="rId10"/>
      <w:pgSz w:w="12240" w:h="15840"/>
      <w:pgMar w:top="567" w:right="680" w:bottom="567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A7261" w14:textId="77777777" w:rsidR="004E6722" w:rsidRDefault="004E6722" w:rsidP="00A64AE4">
      <w:pPr>
        <w:spacing w:after="0" w:line="240" w:lineRule="auto"/>
      </w:pPr>
      <w:r>
        <w:separator/>
      </w:r>
    </w:p>
  </w:endnote>
  <w:endnote w:type="continuationSeparator" w:id="0">
    <w:p w14:paraId="19418D3F" w14:textId="77777777" w:rsidR="004E6722" w:rsidRDefault="004E6722" w:rsidP="00A64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9DE68" w14:textId="517FBE53" w:rsidR="00A64AE4" w:rsidRPr="00D43384" w:rsidRDefault="00D43384">
    <w:pPr>
      <w:pStyle w:val="Piedepgina"/>
    </w:pPr>
    <w:r>
      <w:t xml:space="preserve">Concurso de Proyectos </w:t>
    </w:r>
    <w:proofErr w:type="spellStart"/>
    <w:r>
      <w:t>Fondecyt</w:t>
    </w:r>
    <w:proofErr w:type="spellEnd"/>
    <w:r>
      <w:t xml:space="preserve"> Postdoctorado 2021</w:t>
    </w:r>
  </w:p>
  <w:p w14:paraId="7D15F818" w14:textId="77777777" w:rsidR="000C2ED6" w:rsidRPr="00A64AE4" w:rsidRDefault="000C2ED6">
    <w:pPr>
      <w:pStyle w:val="Piedepgina"/>
      <w:rPr>
        <w:rFonts w:ascii="Verdana" w:hAnsi="Verdan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445059" w14:textId="77777777" w:rsidR="004E6722" w:rsidRDefault="004E6722" w:rsidP="00A64AE4">
      <w:pPr>
        <w:spacing w:after="0" w:line="240" w:lineRule="auto"/>
      </w:pPr>
      <w:r>
        <w:separator/>
      </w:r>
    </w:p>
  </w:footnote>
  <w:footnote w:type="continuationSeparator" w:id="0">
    <w:p w14:paraId="22833179" w14:textId="77777777" w:rsidR="004E6722" w:rsidRDefault="004E6722" w:rsidP="00A64A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8CB61" w14:textId="06323934" w:rsidR="009F4460" w:rsidRDefault="000E5D7A" w:rsidP="009F4460">
    <w:pPr>
      <w:pStyle w:val="Encabezado"/>
      <w:jc w:val="center"/>
    </w:pPr>
    <w:r>
      <w:rPr>
        <w:noProof/>
      </w:rPr>
      <w:drawing>
        <wp:inline distT="0" distB="0" distL="0" distR="0" wp14:anchorId="4FC94174" wp14:editId="6075226B">
          <wp:extent cx="2670175" cy="844983"/>
          <wp:effectExtent l="0" t="0" r="0" b="0"/>
          <wp:docPr id="1281325005" name="Imagen 1" descr="Logotipo, nombre de la empres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1325005" name="Imagen 1" descr="Logotipo, nombre de la empresa&#10;&#10;El contenido generado por IA puede ser incorrec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457" cy="8621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MxNbIwNDQwsTBU0lEKTi0uzszPAykwrAUAY/KzsywAAAA="/>
  </w:docVars>
  <w:rsids>
    <w:rsidRoot w:val="00A64AE4"/>
    <w:rsid w:val="000A5CC7"/>
    <w:rsid w:val="000C2ED6"/>
    <w:rsid w:val="000E5D7A"/>
    <w:rsid w:val="00166FE9"/>
    <w:rsid w:val="003B0BD0"/>
    <w:rsid w:val="003B3266"/>
    <w:rsid w:val="00485A22"/>
    <w:rsid w:val="004E6722"/>
    <w:rsid w:val="006718B8"/>
    <w:rsid w:val="006E28A5"/>
    <w:rsid w:val="006F4E38"/>
    <w:rsid w:val="00920EC4"/>
    <w:rsid w:val="009F4460"/>
    <w:rsid w:val="00A33AF3"/>
    <w:rsid w:val="00A64AE4"/>
    <w:rsid w:val="00CB0179"/>
    <w:rsid w:val="00D43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9E3771F"/>
  <w15:chartTrackingRefBased/>
  <w15:docId w15:val="{04B7B21B-C644-4461-9559-A003497AD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A64AE4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A64A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AE4"/>
  </w:style>
  <w:style w:type="paragraph" w:styleId="Piedepgina">
    <w:name w:val="footer"/>
    <w:basedOn w:val="Normal"/>
    <w:link w:val="PiedepginaCar"/>
    <w:uiPriority w:val="99"/>
    <w:unhideWhenUsed/>
    <w:rsid w:val="00A64A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A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8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0BC3910858CC74FA382C223E8308CA0" ma:contentTypeVersion="15" ma:contentTypeDescription="Crear nuevo documento." ma:contentTypeScope="" ma:versionID="da56ede95ad97ec4b2ace4c30f6d3d51">
  <xsd:schema xmlns:xsd="http://www.w3.org/2001/XMLSchema" xmlns:xs="http://www.w3.org/2001/XMLSchema" xmlns:p="http://schemas.microsoft.com/office/2006/metadata/properties" xmlns:ns2="2257f51e-0501-4296-ad18-68d314902e61" xmlns:ns3="e5d38cd4-fa77-4a8c-a531-d031735af598" targetNamespace="http://schemas.microsoft.com/office/2006/metadata/properties" ma:root="true" ma:fieldsID="8881ea1d4dd791ff052f2de7b76af078" ns2:_="" ns3:_="">
    <xsd:import namespace="2257f51e-0501-4296-ad18-68d314902e61"/>
    <xsd:import namespace="e5d38cd4-fa77-4a8c-a531-d031735af5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57f51e-0501-4296-ad18-68d314902e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n" ma:readOnly="false" ma:fieldId="{5cf76f15-5ced-4ddc-b409-7134ff3c332f}" ma:taxonomyMulti="true" ma:sspId="ff357ab7-8ff9-4134-8e1e-e887798b6f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38cd4-fa77-4a8c-a531-d031735af5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d8dd1f6-7667-4588-a536-4c2a19d126d6}" ma:internalName="TaxCatchAll" ma:showField="CatchAllData" ma:web="e5d38cd4-fa77-4a8c-a531-d031735af5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5d38cd4-fa77-4a8c-a531-d031735af598" xsi:nil="true"/>
    <lcf76f155ced4ddcb4097134ff3c332f xmlns="2257f51e-0501-4296-ad18-68d314902e6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6F9D02-83A6-4EAB-98D3-FE984DE7F7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57f51e-0501-4296-ad18-68d314902e61"/>
    <ds:schemaRef ds:uri="e5d38cd4-fa77-4a8c-a531-d031735af5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5ECBA2-7634-4934-8A29-280F3A0FDD8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5d38cd4-fa77-4a8c-a531-d031735af598"/>
    <ds:schemaRef ds:uri="2257f51e-0501-4296-ad18-68d314902e61"/>
  </ds:schemaRefs>
</ds:datastoreItem>
</file>

<file path=customXml/itemProps3.xml><?xml version="1.0" encoding="utf-8"?>
<ds:datastoreItem xmlns:ds="http://schemas.openxmlformats.org/officeDocument/2006/customXml" ds:itemID="{14B0F06B-D91F-458B-8C92-1420070823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292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Echeverría</dc:creator>
  <cp:keywords/>
  <dc:description/>
  <cp:lastModifiedBy>Alfredo Melo Becerra</cp:lastModifiedBy>
  <cp:revision>4</cp:revision>
  <dcterms:created xsi:type="dcterms:W3CDTF">2020-10-14T14:19:00Z</dcterms:created>
  <dcterms:modified xsi:type="dcterms:W3CDTF">2025-12-1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C3910858CC74FA382C223E8308CA0</vt:lpwstr>
  </property>
</Properties>
</file>